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370BC0" w14:textId="77777777" w:rsidR="0000368A" w:rsidRDefault="0000368A"/>
    <w:p w14:paraId="2ECABC43" w14:textId="77777777" w:rsidR="00E54E85" w:rsidRDefault="00E54E85"/>
    <w:p w14:paraId="32A52551" w14:textId="77777777" w:rsidR="00E54E85" w:rsidRDefault="00E54E85"/>
    <w:p w14:paraId="04955924" w14:textId="77777777" w:rsidR="00E54E85" w:rsidRPr="00E54E85" w:rsidRDefault="00E54E85" w:rsidP="00E54E8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54E85">
        <w:rPr>
          <w:rFonts w:ascii="Times New Roman" w:hAnsi="Times New Roman" w:cs="Times New Roman"/>
          <w:b/>
          <w:sz w:val="24"/>
          <w:szCs w:val="24"/>
        </w:rPr>
        <w:t>DOKUZ EYLÜL ÜNİVERSİTESİ</w:t>
      </w:r>
    </w:p>
    <w:p w14:paraId="70895CD8" w14:textId="77777777" w:rsidR="008F1B91" w:rsidRDefault="005C65B7" w:rsidP="008F1B9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LUSLARARASI AKADEMİK</w:t>
      </w:r>
      <w:r w:rsidR="00E54E85" w:rsidRPr="00E54E85">
        <w:rPr>
          <w:rFonts w:ascii="Times New Roman" w:hAnsi="Times New Roman" w:cs="Times New Roman"/>
          <w:b/>
          <w:sz w:val="24"/>
          <w:szCs w:val="24"/>
        </w:rPr>
        <w:t xml:space="preserve"> İLİŞKİLER KOORDİNATÖRLÜĞÜNE</w:t>
      </w:r>
    </w:p>
    <w:p w14:paraId="60BBAF19" w14:textId="77777777" w:rsidR="00E54E85" w:rsidRDefault="00E54E85" w:rsidP="00E54E8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3929D3" w14:textId="77777777" w:rsidR="00E54E85" w:rsidRDefault="00E54E85" w:rsidP="00E54E8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B065206" w14:textId="77777777" w:rsidR="00E54E85" w:rsidRDefault="00E54E85" w:rsidP="008F1B91">
      <w:pPr>
        <w:spacing w:after="0" w:line="240" w:lineRule="auto"/>
        <w:ind w:left="-39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okuz Eylül Üniversitesi</w:t>
      </w:r>
      <w:r w:rsidR="008F1B91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8F1B91"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 w:rsidR="008F1B91">
        <w:rPr>
          <w:rFonts w:ascii="Times New Roman" w:hAnsi="Times New Roman" w:cs="Times New Roman"/>
          <w:sz w:val="24"/>
          <w:szCs w:val="24"/>
        </w:rPr>
        <w:t xml:space="preserve"> </w:t>
      </w:r>
      <w:r w:rsidRPr="00B30725">
        <w:rPr>
          <w:rFonts w:ascii="Times New Roman" w:hAnsi="Times New Roman" w:cs="Times New Roman"/>
          <w:b/>
          <w:sz w:val="24"/>
          <w:szCs w:val="24"/>
        </w:rPr>
        <w:t>Fakültesi/Yüksekokulu/Enstitü,</w:t>
      </w:r>
    </w:p>
    <w:p w14:paraId="3C85B03C" w14:textId="77777777" w:rsidR="00511168" w:rsidRPr="00B30725" w:rsidRDefault="000E15C3" w:rsidP="008F1B91">
      <w:pPr>
        <w:spacing w:after="0" w:line="240" w:lineRule="auto"/>
        <w:ind w:left="-397" w:right="1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A3ED08A" wp14:editId="66D30D1B">
                <wp:simplePos x="0" y="0"/>
                <wp:positionH relativeFrom="column">
                  <wp:posOffset>4005580</wp:posOffset>
                </wp:positionH>
                <wp:positionV relativeFrom="paragraph">
                  <wp:posOffset>57150</wp:posOffset>
                </wp:positionV>
                <wp:extent cx="85725" cy="85725"/>
                <wp:effectExtent l="0" t="0" r="28575" b="28575"/>
                <wp:wrapNone/>
                <wp:docPr id="6" name="Dikdörtgen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5725" cy="857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51CC68" id="Dikdörtgen 4" o:spid="_x0000_s1026" style="position:absolute;margin-left:315.4pt;margin-top:4.5pt;width:6.75pt;height:6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" filled="f" strokecolor="windowText" strokeweight="1pt">
                <v:path arrowok="t"/>
              </v:rect>
            </w:pict>
          </mc:Fallback>
        </mc:AlternateContent>
      </w:r>
      <w:r w:rsidR="00B30725">
        <w:rPr>
          <w:rFonts w:ascii="Times New Roman" w:hAnsi="Times New Roman" w:cs="Times New Roman"/>
          <w:sz w:val="24"/>
          <w:szCs w:val="24"/>
          <w:u w:val="single"/>
        </w:rPr>
        <w:tab/>
      </w:r>
      <w:r w:rsidR="00B30725">
        <w:rPr>
          <w:rFonts w:ascii="Times New Roman" w:hAnsi="Times New Roman" w:cs="Times New Roman"/>
          <w:sz w:val="24"/>
          <w:szCs w:val="24"/>
          <w:u w:val="single"/>
        </w:rPr>
        <w:tab/>
      </w:r>
      <w:r w:rsidR="00B30725">
        <w:rPr>
          <w:rFonts w:ascii="Times New Roman" w:hAnsi="Times New Roman" w:cs="Times New Roman"/>
          <w:sz w:val="24"/>
          <w:szCs w:val="24"/>
          <w:u w:val="single"/>
        </w:rPr>
        <w:tab/>
      </w:r>
      <w:r w:rsidR="00E54E85">
        <w:rPr>
          <w:rFonts w:ascii="Times New Roman" w:hAnsi="Times New Roman" w:cs="Times New Roman"/>
          <w:sz w:val="24"/>
          <w:szCs w:val="24"/>
        </w:rPr>
        <w:t xml:space="preserve"> Bölümü/ABD/ASD, </w:t>
      </w:r>
      <w:r w:rsidR="00511168">
        <w:rPr>
          <w:rFonts w:ascii="Times New Roman" w:hAnsi="Times New Roman" w:cs="Times New Roman"/>
          <w:sz w:val="24"/>
          <w:szCs w:val="24"/>
          <w:u w:val="single"/>
        </w:rPr>
        <w:tab/>
      </w:r>
      <w:r w:rsidR="00511168">
        <w:rPr>
          <w:rFonts w:ascii="Times New Roman" w:hAnsi="Times New Roman" w:cs="Times New Roman"/>
          <w:sz w:val="24"/>
          <w:szCs w:val="24"/>
          <w:u w:val="single"/>
        </w:rPr>
        <w:tab/>
        <w:t xml:space="preserve">          </w:t>
      </w:r>
      <w:r w:rsidR="00511168">
        <w:rPr>
          <w:rFonts w:ascii="Times New Roman" w:hAnsi="Times New Roman" w:cs="Times New Roman"/>
          <w:sz w:val="24"/>
          <w:szCs w:val="24"/>
        </w:rPr>
        <w:t xml:space="preserve">nolu </w:t>
      </w:r>
      <w:r w:rsidR="00B30725">
        <w:rPr>
          <w:rFonts w:ascii="Times New Roman" w:hAnsi="Times New Roman" w:cs="Times New Roman"/>
          <w:sz w:val="24"/>
          <w:szCs w:val="24"/>
        </w:rPr>
        <w:t xml:space="preserve">    </w:t>
      </w:r>
      <w:r w:rsidR="00E54E85" w:rsidRPr="00B30725">
        <w:rPr>
          <w:rFonts w:ascii="Times New Roman" w:hAnsi="Times New Roman" w:cs="Times New Roman"/>
          <w:b/>
          <w:sz w:val="24"/>
          <w:szCs w:val="24"/>
        </w:rPr>
        <w:t>lisans/</w:t>
      </w:r>
      <w:r w:rsidR="00B30725">
        <w:rPr>
          <w:rFonts w:ascii="Times New Roman" w:hAnsi="Times New Roman" w:cs="Times New Roman"/>
          <w:b/>
          <w:sz w:val="24"/>
          <w:szCs w:val="24"/>
        </w:rPr>
        <w:t xml:space="preserve">     </w:t>
      </w:r>
      <w:r w:rsidR="00E54E85" w:rsidRPr="00B30725">
        <w:rPr>
          <w:rFonts w:ascii="Times New Roman" w:hAnsi="Times New Roman" w:cs="Times New Roman"/>
          <w:b/>
          <w:sz w:val="24"/>
          <w:szCs w:val="24"/>
        </w:rPr>
        <w:t>yükseklisans</w:t>
      </w:r>
      <w:r w:rsidR="00B3072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B22D4">
        <w:rPr>
          <w:rFonts w:ascii="Times New Roman" w:hAnsi="Times New Roman" w:cs="Times New Roman"/>
          <w:b/>
          <w:sz w:val="24"/>
          <w:szCs w:val="24"/>
        </w:rPr>
        <w:t>/</w:t>
      </w:r>
    </w:p>
    <w:p w14:paraId="6FC6B19B" w14:textId="77777777" w:rsidR="00E54E85" w:rsidRDefault="000E15C3" w:rsidP="008F1B91">
      <w:pPr>
        <w:spacing w:after="0" w:line="240" w:lineRule="auto"/>
        <w:ind w:left="-397" w:right="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9AAAFE1" wp14:editId="342A3A3C">
                <wp:simplePos x="0" y="0"/>
                <wp:positionH relativeFrom="column">
                  <wp:posOffset>-200025</wp:posOffset>
                </wp:positionH>
                <wp:positionV relativeFrom="paragraph">
                  <wp:posOffset>60325</wp:posOffset>
                </wp:positionV>
                <wp:extent cx="76200" cy="85725"/>
                <wp:effectExtent l="0" t="0" r="19050" b="28575"/>
                <wp:wrapNone/>
                <wp:docPr id="7" name="Dikdörtgen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6200" cy="857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74609FB" w14:textId="77777777" w:rsidR="009723A7" w:rsidRDefault="009723A7" w:rsidP="009723A7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AAAFE1" id="Dikdörtgen 7" o:spid="_x0000_s1026" style="position:absolute;left:0;text-align:left;margin-left:-15.75pt;margin-top:4.75pt;width:6pt;height:6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" filled="f" strokecolor="windowText" strokeweight="1pt">
                <v:path arrowok="t"/>
                <v:textbox>
                  <w:txbxContent>
                    <w:p w14:paraId="474609FB" w14:textId="77777777" w:rsidR="009723A7" w:rsidRDefault="009723A7" w:rsidP="009723A7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B30725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E54E85" w:rsidRPr="00B30725">
        <w:rPr>
          <w:rFonts w:ascii="Times New Roman" w:hAnsi="Times New Roman" w:cs="Times New Roman"/>
          <w:b/>
          <w:sz w:val="24"/>
          <w:szCs w:val="24"/>
        </w:rPr>
        <w:t>doktora</w:t>
      </w:r>
      <w:r w:rsidR="00E54E85">
        <w:rPr>
          <w:rFonts w:ascii="Times New Roman" w:hAnsi="Times New Roman" w:cs="Times New Roman"/>
          <w:sz w:val="24"/>
          <w:szCs w:val="24"/>
        </w:rPr>
        <w:t xml:space="preserve"> öğrencisiyim.</w:t>
      </w:r>
    </w:p>
    <w:p w14:paraId="34986FE9" w14:textId="77777777" w:rsidR="008F1B91" w:rsidRDefault="008F1B91" w:rsidP="008F1B91">
      <w:pPr>
        <w:spacing w:after="0" w:line="240" w:lineRule="atLeast"/>
        <w:ind w:left="-397" w:right="1"/>
        <w:jc w:val="both"/>
        <w:rPr>
          <w:rFonts w:ascii="Times New Roman" w:hAnsi="Times New Roman" w:cs="Times New Roman"/>
          <w:sz w:val="24"/>
          <w:szCs w:val="24"/>
        </w:rPr>
      </w:pPr>
    </w:p>
    <w:p w14:paraId="570A0700" w14:textId="6CEA4C56" w:rsidR="00B30725" w:rsidRDefault="000E15C3" w:rsidP="00D14A45">
      <w:pPr>
        <w:spacing w:after="0" w:line="240" w:lineRule="auto"/>
        <w:ind w:left="-39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308CE10" wp14:editId="13D6137B">
                <wp:simplePos x="0" y="0"/>
                <wp:positionH relativeFrom="column">
                  <wp:posOffset>3415030</wp:posOffset>
                </wp:positionH>
                <wp:positionV relativeFrom="paragraph">
                  <wp:posOffset>-468630</wp:posOffset>
                </wp:positionV>
                <wp:extent cx="76200" cy="85725"/>
                <wp:effectExtent l="0" t="0" r="19050" b="28575"/>
                <wp:wrapNone/>
                <wp:docPr id="3" name="Dikdörtgen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6200" cy="857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D611052" w14:textId="77777777" w:rsidR="00916866" w:rsidRDefault="00916866" w:rsidP="00916866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8CE10" id="Dikdörtgen 3" o:spid="_x0000_s1027" style="position:absolute;left:0;text-align:left;margin-left:268.9pt;margin-top:-36.9pt;width:6pt;height:6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" filled="f" strokecolor="windowText" strokeweight="1pt">
                <v:path arrowok="t"/>
                <v:textbox>
                  <w:txbxContent>
                    <w:p w14:paraId="5D611052" w14:textId="77777777" w:rsidR="00916866" w:rsidRDefault="00916866" w:rsidP="00916866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CE04FF">
        <w:rPr>
          <w:rFonts w:ascii="Times New Roman" w:hAnsi="Times New Roman" w:cs="Times New Roman"/>
          <w:sz w:val="24"/>
          <w:szCs w:val="24"/>
        </w:rPr>
        <w:tab/>
      </w:r>
      <w:r w:rsidR="00E54E85">
        <w:rPr>
          <w:rFonts w:ascii="Times New Roman" w:hAnsi="Times New Roman" w:cs="Times New Roman"/>
          <w:sz w:val="24"/>
          <w:szCs w:val="24"/>
        </w:rPr>
        <w:t xml:space="preserve">Erasmus+ </w:t>
      </w:r>
      <w:r w:rsidR="00E54E85" w:rsidRPr="00D77131">
        <w:rPr>
          <w:rFonts w:ascii="Times New Roman" w:hAnsi="Times New Roman" w:cs="Times New Roman"/>
          <w:sz w:val="24"/>
          <w:szCs w:val="24"/>
        </w:rPr>
        <w:t>Öğrenim Hareketliliği</w:t>
      </w:r>
      <w:r w:rsidR="00916866" w:rsidRPr="009168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54E85">
        <w:rPr>
          <w:rFonts w:ascii="Times New Roman" w:hAnsi="Times New Roman" w:cs="Times New Roman"/>
          <w:sz w:val="24"/>
          <w:szCs w:val="24"/>
        </w:rPr>
        <w:t xml:space="preserve">kapsamında </w:t>
      </w:r>
      <w:r w:rsidR="00D77131">
        <w:rPr>
          <w:rFonts w:ascii="Times New Roman" w:hAnsi="Times New Roman" w:cs="Times New Roman"/>
          <w:sz w:val="24"/>
          <w:szCs w:val="24"/>
        </w:rPr>
        <w:t xml:space="preserve">öğrenim </w:t>
      </w:r>
      <w:r w:rsidR="008F1B91">
        <w:rPr>
          <w:rFonts w:ascii="Times New Roman" w:hAnsi="Times New Roman" w:cs="Times New Roman"/>
          <w:sz w:val="24"/>
          <w:szCs w:val="24"/>
        </w:rPr>
        <w:t xml:space="preserve">faaliyetimi yurt dışındaki bir </w:t>
      </w:r>
      <w:r w:rsidR="00D77131">
        <w:rPr>
          <w:rFonts w:ascii="Times New Roman" w:hAnsi="Times New Roman" w:cs="Times New Roman"/>
          <w:sz w:val="24"/>
          <w:szCs w:val="24"/>
        </w:rPr>
        <w:t xml:space="preserve">üniversitede </w:t>
      </w:r>
      <w:r w:rsidR="00B30725">
        <w:rPr>
          <w:rFonts w:ascii="Times New Roman" w:hAnsi="Times New Roman" w:cs="Times New Roman"/>
          <w:sz w:val="24"/>
          <w:szCs w:val="24"/>
        </w:rPr>
        <w:t>gerçekleştirmek üzere b</w:t>
      </w:r>
      <w:r w:rsidR="008C35B1">
        <w:rPr>
          <w:rFonts w:ascii="Times New Roman" w:hAnsi="Times New Roman" w:cs="Times New Roman"/>
          <w:sz w:val="24"/>
          <w:szCs w:val="24"/>
        </w:rPr>
        <w:t>a</w:t>
      </w:r>
      <w:r w:rsidR="00AD7D31">
        <w:rPr>
          <w:rFonts w:ascii="Times New Roman" w:hAnsi="Times New Roman" w:cs="Times New Roman"/>
          <w:sz w:val="24"/>
          <w:szCs w:val="24"/>
        </w:rPr>
        <w:t xml:space="preserve">şvurumu yapmış bulunmaktayım. </w:t>
      </w:r>
      <w:r w:rsidR="000A5F61">
        <w:rPr>
          <w:rFonts w:ascii="Times New Roman" w:hAnsi="Times New Roman" w:cs="Times New Roman"/>
          <w:sz w:val="24"/>
          <w:szCs w:val="24"/>
        </w:rPr>
        <w:t>…………</w:t>
      </w:r>
      <w:r w:rsidR="00D77131">
        <w:rPr>
          <w:rFonts w:ascii="Times New Roman" w:hAnsi="Times New Roman" w:cs="Times New Roman"/>
          <w:sz w:val="24"/>
          <w:szCs w:val="24"/>
        </w:rPr>
        <w:t xml:space="preserve"> tarihinde</w:t>
      </w:r>
      <w:r w:rsidR="00B30725">
        <w:rPr>
          <w:rFonts w:ascii="Times New Roman" w:hAnsi="Times New Roman" w:cs="Times New Roman"/>
          <w:sz w:val="24"/>
          <w:szCs w:val="24"/>
        </w:rPr>
        <w:t xml:space="preserve"> DEÜ </w:t>
      </w:r>
      <w:r w:rsidR="005C65B7">
        <w:rPr>
          <w:rFonts w:ascii="Times New Roman" w:hAnsi="Times New Roman" w:cs="Times New Roman"/>
          <w:sz w:val="24"/>
          <w:szCs w:val="24"/>
        </w:rPr>
        <w:t>Uluslararası Akademik</w:t>
      </w:r>
      <w:r w:rsidR="00B30725">
        <w:rPr>
          <w:rFonts w:ascii="Times New Roman" w:hAnsi="Times New Roman" w:cs="Times New Roman"/>
          <w:sz w:val="24"/>
          <w:szCs w:val="24"/>
        </w:rPr>
        <w:t xml:space="preserve"> İlişkiler Koordinatörlüğü </w:t>
      </w:r>
      <w:r w:rsidR="005C65B7">
        <w:rPr>
          <w:rFonts w:ascii="Times New Roman" w:hAnsi="Times New Roman" w:cs="Times New Roman"/>
          <w:sz w:val="24"/>
          <w:szCs w:val="24"/>
        </w:rPr>
        <w:t>internet</w:t>
      </w:r>
      <w:r w:rsidR="00916866">
        <w:rPr>
          <w:rFonts w:ascii="Times New Roman" w:hAnsi="Times New Roman" w:cs="Times New Roman"/>
          <w:sz w:val="24"/>
          <w:szCs w:val="24"/>
        </w:rPr>
        <w:t xml:space="preserve"> </w:t>
      </w:r>
      <w:r w:rsidR="008C35B1">
        <w:rPr>
          <w:rFonts w:ascii="Times New Roman" w:hAnsi="Times New Roman" w:cs="Times New Roman"/>
          <w:sz w:val="24"/>
          <w:szCs w:val="24"/>
        </w:rPr>
        <w:t xml:space="preserve">sayfasında </w:t>
      </w:r>
      <w:r w:rsidR="005C65B7">
        <w:rPr>
          <w:rFonts w:ascii="Times New Roman" w:hAnsi="Times New Roman" w:cs="Times New Roman"/>
          <w:sz w:val="24"/>
          <w:szCs w:val="24"/>
        </w:rPr>
        <w:t>(</w:t>
      </w:r>
      <w:r w:rsidR="000A5F61">
        <w:rPr>
          <w:rFonts w:ascii="Times New Roman" w:hAnsi="Times New Roman" w:cs="Times New Roman"/>
          <w:sz w:val="24"/>
          <w:szCs w:val="24"/>
        </w:rPr>
        <w:t>…….</w:t>
      </w:r>
      <w:r w:rsidR="00155CD6">
        <w:rPr>
          <w:rFonts w:ascii="Times New Roman" w:hAnsi="Times New Roman" w:cs="Times New Roman"/>
          <w:sz w:val="24"/>
          <w:szCs w:val="24"/>
        </w:rPr>
        <w:t xml:space="preserve"> yılı </w:t>
      </w:r>
      <w:r w:rsidR="005C65B7">
        <w:rPr>
          <w:rFonts w:ascii="Times New Roman" w:hAnsi="Times New Roman" w:cs="Times New Roman"/>
          <w:sz w:val="24"/>
          <w:szCs w:val="24"/>
        </w:rPr>
        <w:t>Erasmus</w:t>
      </w:r>
      <w:r w:rsidR="00155CD6">
        <w:rPr>
          <w:rFonts w:ascii="Times New Roman" w:hAnsi="Times New Roman" w:cs="Times New Roman"/>
          <w:sz w:val="24"/>
          <w:szCs w:val="24"/>
        </w:rPr>
        <w:t xml:space="preserve"> </w:t>
      </w:r>
      <w:r w:rsidR="005C65B7">
        <w:rPr>
          <w:rFonts w:ascii="Times New Roman" w:hAnsi="Times New Roman" w:cs="Times New Roman"/>
          <w:sz w:val="24"/>
          <w:szCs w:val="24"/>
        </w:rPr>
        <w:t xml:space="preserve">KA131 projesi) </w:t>
      </w:r>
      <w:r w:rsidR="00155CD6">
        <w:rPr>
          <w:rFonts w:ascii="Times New Roman" w:hAnsi="Times New Roman" w:cs="Times New Roman"/>
          <w:sz w:val="24"/>
          <w:szCs w:val="24"/>
        </w:rPr>
        <w:t>duyuru</w:t>
      </w:r>
      <w:r w:rsidR="00275EE3">
        <w:rPr>
          <w:rFonts w:ascii="Times New Roman" w:hAnsi="Times New Roman" w:cs="Times New Roman"/>
          <w:sz w:val="24"/>
          <w:szCs w:val="24"/>
        </w:rPr>
        <w:t>lan</w:t>
      </w:r>
      <w:r w:rsidR="008629F6">
        <w:rPr>
          <w:rFonts w:ascii="Times New Roman" w:hAnsi="Times New Roman" w:cs="Times New Roman"/>
          <w:sz w:val="24"/>
          <w:szCs w:val="24"/>
        </w:rPr>
        <w:t xml:space="preserve"> </w:t>
      </w:r>
      <w:r w:rsidR="00D14A45">
        <w:rPr>
          <w:rFonts w:ascii="Times New Roman" w:hAnsi="Times New Roman" w:cs="Times New Roman"/>
          <w:sz w:val="24"/>
          <w:szCs w:val="24"/>
        </w:rPr>
        <w:t xml:space="preserve"> listeye göre anlaşmalı bir üniversiteye yerleştirilmiş durumdayım.</w:t>
      </w:r>
    </w:p>
    <w:p w14:paraId="36BB5E2C" w14:textId="77777777" w:rsidR="008F1B91" w:rsidRDefault="008F1B91" w:rsidP="008F1B91">
      <w:pPr>
        <w:spacing w:after="0" w:line="240" w:lineRule="auto"/>
        <w:ind w:left="-397"/>
        <w:jc w:val="both"/>
        <w:rPr>
          <w:rFonts w:ascii="Times New Roman" w:hAnsi="Times New Roman" w:cs="Times New Roman"/>
          <w:sz w:val="24"/>
          <w:szCs w:val="24"/>
        </w:rPr>
      </w:pPr>
    </w:p>
    <w:p w14:paraId="4D188949" w14:textId="77777777" w:rsidR="008F1B91" w:rsidRDefault="008C35B1" w:rsidP="00D14A45">
      <w:pPr>
        <w:ind w:left="-39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54D6B">
        <w:rPr>
          <w:rFonts w:ascii="Times New Roman" w:hAnsi="Times New Roman" w:cs="Times New Roman"/>
          <w:sz w:val="24"/>
          <w:szCs w:val="24"/>
        </w:rPr>
        <w:t xml:space="preserve">Erasmus+ </w:t>
      </w:r>
      <w:r w:rsidR="00CE7C03" w:rsidRPr="00D77131">
        <w:rPr>
          <w:rFonts w:ascii="Times New Roman" w:hAnsi="Times New Roman" w:cs="Times New Roman"/>
          <w:sz w:val="24"/>
          <w:szCs w:val="24"/>
        </w:rPr>
        <w:t>Öğrenim Hareketliliği</w:t>
      </w:r>
      <w:r w:rsidR="00CE7C03">
        <w:rPr>
          <w:rFonts w:ascii="Times New Roman" w:hAnsi="Times New Roman" w:cs="Times New Roman"/>
          <w:sz w:val="24"/>
          <w:szCs w:val="24"/>
        </w:rPr>
        <w:t xml:space="preserve"> </w:t>
      </w:r>
      <w:r w:rsidR="00054D6B">
        <w:rPr>
          <w:rFonts w:ascii="Times New Roman" w:hAnsi="Times New Roman" w:cs="Times New Roman"/>
          <w:sz w:val="24"/>
          <w:szCs w:val="24"/>
        </w:rPr>
        <w:t xml:space="preserve">hakkımdan feragat etmek istediğimi belirtir gereğini arz ederim. </w:t>
      </w:r>
    </w:p>
    <w:p w14:paraId="4157A46A" w14:textId="77777777" w:rsidR="00D14A45" w:rsidRPr="00D14A45" w:rsidRDefault="00D14A45" w:rsidP="00D14A45">
      <w:pPr>
        <w:ind w:left="-397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14A45">
        <w:rPr>
          <w:rFonts w:ascii="Times New Roman" w:hAnsi="Times New Roman" w:cs="Times New Roman"/>
          <w:b/>
          <w:sz w:val="24"/>
          <w:szCs w:val="24"/>
          <w:u w:val="single"/>
        </w:rPr>
        <w:t>Feragat Nedeni:</w:t>
      </w:r>
    </w:p>
    <w:p w14:paraId="5A4B49C0" w14:textId="77777777" w:rsidR="00D14A45" w:rsidRDefault="00D14A45" w:rsidP="00E54E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5594363" w14:textId="77777777" w:rsidR="00D14A45" w:rsidRDefault="00D14A45" w:rsidP="00E54E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C7AF160" w14:textId="77777777" w:rsidR="00D14A45" w:rsidRPr="008F1B91" w:rsidRDefault="00D14A45" w:rsidP="00E54E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38AC37F" w14:textId="77777777" w:rsidR="00155CD6" w:rsidRDefault="00155CD6" w:rsidP="00155CD6">
      <w:pPr>
        <w:ind w:left="4248"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rih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C6B4B">
        <w:rPr>
          <w:rFonts w:ascii="Times New Roman" w:hAnsi="Times New Roman" w:cs="Times New Roman"/>
          <w:sz w:val="24"/>
          <w:szCs w:val="24"/>
        </w:rPr>
        <w:t>.…/</w:t>
      </w:r>
      <w:r>
        <w:rPr>
          <w:rFonts w:ascii="Times New Roman" w:hAnsi="Times New Roman" w:cs="Times New Roman"/>
          <w:sz w:val="24"/>
          <w:szCs w:val="24"/>
        </w:rPr>
        <w:t>.</w:t>
      </w:r>
      <w:r w:rsidR="006C6B4B">
        <w:rPr>
          <w:rFonts w:ascii="Times New Roman" w:hAnsi="Times New Roman" w:cs="Times New Roman"/>
          <w:sz w:val="24"/>
          <w:szCs w:val="24"/>
        </w:rPr>
        <w:t>…</w:t>
      </w:r>
      <w:r w:rsidR="00CE04FF">
        <w:rPr>
          <w:rFonts w:ascii="Times New Roman" w:hAnsi="Times New Roman" w:cs="Times New Roman"/>
          <w:sz w:val="24"/>
          <w:szCs w:val="24"/>
        </w:rPr>
        <w:t>./20</w:t>
      </w:r>
      <w:r w:rsidR="005C65B7">
        <w:rPr>
          <w:rFonts w:ascii="Times New Roman" w:hAnsi="Times New Roman" w:cs="Times New Roman"/>
          <w:sz w:val="24"/>
          <w:szCs w:val="24"/>
        </w:rPr>
        <w:t>….</w:t>
      </w:r>
    </w:p>
    <w:p w14:paraId="6D7AADE2" w14:textId="77777777" w:rsidR="00E54E85" w:rsidRDefault="00E66379" w:rsidP="00155CD6">
      <w:pPr>
        <w:ind w:left="4248"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</w:t>
      </w:r>
      <w:r w:rsidR="00155CD6">
        <w:rPr>
          <w:rFonts w:ascii="Times New Roman" w:hAnsi="Times New Roman" w:cs="Times New Roman"/>
          <w:sz w:val="24"/>
          <w:szCs w:val="24"/>
        </w:rPr>
        <w:t>a</w:t>
      </w:r>
      <w:r w:rsidR="00E54E8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66DB3A3" w14:textId="77777777" w:rsidR="00D14A45" w:rsidRDefault="00E66379" w:rsidP="00155CD6">
      <w:pPr>
        <w:ind w:left="495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 </w:t>
      </w:r>
      <w:r w:rsidR="00EA534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oyad</w:t>
      </w:r>
      <w:r w:rsidR="00D14A45">
        <w:rPr>
          <w:rFonts w:ascii="Times New Roman" w:hAnsi="Times New Roman" w:cs="Times New Roman"/>
          <w:sz w:val="24"/>
          <w:szCs w:val="24"/>
        </w:rPr>
        <w:t>:</w:t>
      </w:r>
    </w:p>
    <w:p w14:paraId="09912380" w14:textId="77777777" w:rsidR="00D14A45" w:rsidRDefault="00D14A45" w:rsidP="00E54E85">
      <w:pPr>
        <w:rPr>
          <w:rFonts w:ascii="Times New Roman" w:hAnsi="Times New Roman" w:cs="Times New Roman"/>
          <w:sz w:val="24"/>
          <w:szCs w:val="24"/>
        </w:rPr>
      </w:pPr>
    </w:p>
    <w:p w14:paraId="200B8A38" w14:textId="77777777" w:rsidR="00E54E85" w:rsidRPr="00E54E85" w:rsidRDefault="00E54E85" w:rsidP="00E54E8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54E85">
        <w:rPr>
          <w:rFonts w:ascii="Times New Roman" w:hAnsi="Times New Roman" w:cs="Times New Roman"/>
          <w:b/>
          <w:sz w:val="24"/>
          <w:szCs w:val="24"/>
          <w:u w:val="single"/>
        </w:rPr>
        <w:t>İLETİŞİM BİLGİLERİ</w:t>
      </w:r>
    </w:p>
    <w:p w14:paraId="75C239F7" w14:textId="77777777" w:rsidR="00E54E85" w:rsidRDefault="00E54E85" w:rsidP="00E54E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</w:t>
      </w:r>
      <w:r w:rsidR="00EA5346">
        <w:rPr>
          <w:rFonts w:ascii="Times New Roman" w:hAnsi="Times New Roman" w:cs="Times New Roman"/>
          <w:sz w:val="24"/>
          <w:szCs w:val="24"/>
        </w:rPr>
        <w:t>efon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3736BEB4" w14:textId="77777777" w:rsidR="00E54E85" w:rsidRPr="00E54E85" w:rsidRDefault="00E54E85" w:rsidP="00E54E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posta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sectPr w:rsidR="00E54E85" w:rsidRPr="00E54E85" w:rsidSect="00511168">
      <w:pgSz w:w="11906" w:h="16838"/>
      <w:pgMar w:top="1417" w:right="1416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0NzYyNjGzsLCwtDBU0lEKTi0uzszPAykwrAUAklbAcCwAAAA="/>
  </w:docVars>
  <w:rsids>
    <w:rsidRoot w:val="00E54E85"/>
    <w:rsid w:val="0000368A"/>
    <w:rsid w:val="000056D8"/>
    <w:rsid w:val="00054D6B"/>
    <w:rsid w:val="000860F1"/>
    <w:rsid w:val="000A5F61"/>
    <w:rsid w:val="000B22D4"/>
    <w:rsid w:val="000E15C3"/>
    <w:rsid w:val="00124334"/>
    <w:rsid w:val="00155CD6"/>
    <w:rsid w:val="00257867"/>
    <w:rsid w:val="00275EE3"/>
    <w:rsid w:val="002914C2"/>
    <w:rsid w:val="002A1C8F"/>
    <w:rsid w:val="002B6BBB"/>
    <w:rsid w:val="00343C72"/>
    <w:rsid w:val="00436530"/>
    <w:rsid w:val="00490ACE"/>
    <w:rsid w:val="00511168"/>
    <w:rsid w:val="005C65B7"/>
    <w:rsid w:val="006868EE"/>
    <w:rsid w:val="006C6B4B"/>
    <w:rsid w:val="0070233F"/>
    <w:rsid w:val="0075013E"/>
    <w:rsid w:val="00786353"/>
    <w:rsid w:val="0079178D"/>
    <w:rsid w:val="007C6036"/>
    <w:rsid w:val="007C6B9C"/>
    <w:rsid w:val="0083602F"/>
    <w:rsid w:val="008629F6"/>
    <w:rsid w:val="008C35B1"/>
    <w:rsid w:val="008F1B91"/>
    <w:rsid w:val="00916866"/>
    <w:rsid w:val="009251C8"/>
    <w:rsid w:val="009433CC"/>
    <w:rsid w:val="009723A7"/>
    <w:rsid w:val="00A663F4"/>
    <w:rsid w:val="00A67D39"/>
    <w:rsid w:val="00AD7D31"/>
    <w:rsid w:val="00B30725"/>
    <w:rsid w:val="00B86A9D"/>
    <w:rsid w:val="00BF7321"/>
    <w:rsid w:val="00C32E71"/>
    <w:rsid w:val="00C53A39"/>
    <w:rsid w:val="00CE04FF"/>
    <w:rsid w:val="00CE7C03"/>
    <w:rsid w:val="00D14A45"/>
    <w:rsid w:val="00D77131"/>
    <w:rsid w:val="00D77FC4"/>
    <w:rsid w:val="00E159E4"/>
    <w:rsid w:val="00E518FE"/>
    <w:rsid w:val="00E54E85"/>
    <w:rsid w:val="00E66379"/>
    <w:rsid w:val="00EA5346"/>
    <w:rsid w:val="00EE6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0BC54D"/>
  <w15:docId w15:val="{38435A07-D298-4C13-9A94-3889671F0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178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3072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168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1686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649</Characters>
  <Application>Microsoft Office Word</Application>
  <DocSecurity>0</DocSecurity>
  <Lines>29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en Tüysüz</dc:creator>
  <cp:lastModifiedBy>Can Ozgur Colpan</cp:lastModifiedBy>
  <cp:revision>5</cp:revision>
  <cp:lastPrinted>2021-08-04T08:07:00Z</cp:lastPrinted>
  <dcterms:created xsi:type="dcterms:W3CDTF">2025-04-10T15:10:00Z</dcterms:created>
  <dcterms:modified xsi:type="dcterms:W3CDTF">2025-10-17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6ef1ec-a0a5-4bf5-a726-4adef6e9f8a6</vt:lpwstr>
  </property>
</Properties>
</file>